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8</w:t>
      </w:r>
      <w:r>
        <w:t xml:space="preserve"> </w:t>
      </w:r>
      <w:r>
        <w:t xml:space="preserve">มิ.ย.</w:t>
      </w:r>
      <w:r>
        <w:t xml:space="preserve"> </w:t>
      </w:r>
      <w:r>
        <w:t xml:space="preserve">64)</w:t>
      </w:r>
    </w:p>
    <w:p>
      <w:pPr>
        <w:pStyle w:val="Date"/>
      </w:pPr>
      <w:r>
        <w:t xml:space="preserve">วันพุธที่</w:t>
      </w:r>
      <w:r>
        <w:t xml:space="preserve"> </w:t>
      </w:r>
      <w:r>
        <w:t xml:space="preserve">31</w:t>
      </w:r>
      <w:r>
        <w:t xml:space="preserve"> </w:t>
      </w:r>
      <w:r>
        <w:t xml:space="preserve">มกราคม</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 ต้อนรับคุณผู้ชมทุกท่านนะครับ เข้าสู่การแถลงข่าวสถานการหรือศบค. จากธรรมเนียบรัฐบาล ของ 28 มิถุนายน 2564 ซึ่งวันนี้ยังเป็นวันแรกของการบังคับใช้ข้อกำหนด 25 ซึ่งถือว่าเป็นฉบับล่าสุดที่ออกมาควบคุมการแพร่ระบาดของ COVID-19 ในบ้านเรา ต่าง ๆ เป็นอย่างไรเรียนเชิญนายแพทย์ทวีศิลป์ วิษณุโยธิน โฆษก ศบค. ครับ</w:t>
      </w:r>
    </w:p>
    <w:p>
      <w:pPr>
        <w:pStyle w:val="BodyText"/>
      </w:pPr>
      <w:r>
        <w:t xml:space="preserve">(นายแพทย์ทวีศิลป์) ครับ สวัสดีครับ พี่น้องประชาชนที่รักทุกท่านครับ วันนี้จะเป็นอีกวันหนึ่งนะครับ ที่เราต้องเผชิญกับความยากลำบากในการที่จะอยู่กับสถานการณ์การระบาดของเชื้อไวรัส COVID-19 นะครับ ซึ่งการประชุมยังมีความเข้มข้นอย่างต่อเนื่อง ซึ่งการประชุมที่ศูนย์ปฏิบัติการทางด้านของกระทรวงสาธารณสุขเมื่อเช้านี้ตั้งแต่ 7.30 น. แล้วมาต่อด้วยที่ประชุม สปก. ศบค. นะครับ และยังมีการประชุมต่อเนื่องกันไป ในสายวันนี้ ท่านผอ. ศบค. ในฐานะ ผอ. ศบศ. มีการประชุมในนัดพิเศษ เพื่อที่จะมีมาตรการในการเยียวยา ผู้ที่ได้รับผลกระทบการการประกาศ ฉบับที่ 25 นะครนะครับ ซึ่งเดี๋ยวคงได้มีการรายงานกันเป็นทางการอีกทีหนึ่ง แต่ผมจะนำเรียนเบื้องเต้นเพื่อแจ้งให้ทราบกัน ในช่วงตอนท้ายนะครับ วันนี้ไปในการรายงานในประจำวันนะครับแตะที่ 5,406 รายนะครับ สำหรับการรายงานรายใหม่ ซึ่งส่วนใหญ่เป็นการติดเชื้อภายในประเทศนะครับ มาจากต่างประเทศเพียงแค่ 18 แล้วก็ตัวเลขหลักเดียวนะครับ เหลือ 9 ในระลอกนี้ตั้งแต่เดือนเมษายนนะครับ 220,990 แต่ว่าค่าสะนสมของปีที่แล้ว ก็เป็น 249,564ประเทศไทยไปอยู่ที่อันดับที่ 76 นะครับ แล้วก็มีการเสียชีวิตวันนี้ 22 คนนะครับ หายป่วยวันนี้ 3,343 แล้วก็รักษาตัวอยู่ในโรงพยาบา48 ตรงนี้ ก็มีการพูดคุยกันเมื่อเช้านี้ว่าทำอย่างให้ตัวเลขการอยู่ในโรงพยาบาลลดน้อยลง เพราะว่าอาการที่หนักนี่ ตอนนี้ก็มีแนวโน้มสูงข้คือ 18,906 รายนะครับ 510 รายนะครับ ไปดูเรื่องของการฉีดวัคซีน ณ ตอนนี้ฉีดกันไปแล้ว 9,147,000 กว่าโสนะครับ เป็นเข้มที่ 1 ประมาณ 6 ล้าน 5 นะครับ ที่ 2 นี่ประมาณ 2,600,000 นะครับ ก็เป็นการทำงานของภาคส่วนของทางกระทรวงสาธารณสุข แล้วก็ภาคเอกชนทั้งหลาย แล้วก็ระดับของจังหวัดก็มีทางฝ่ายปกครองก็มาร่วมด้วยช่วยกันนะครับ ส่วนการเสียชีวิตวันนี้ 22 คนนี่นะครับ เป็นกรุงเทพมหานคร 10 แล้วก็3 แต่ละจังหวัดที่เป็น 1 รายก็คือ นครราชสีมาเพชรบุรี ระยอง ปทุมธานี ร้อยเอ็ด ชัยภูมิ สงขลา และสุราษฎร์ธานีนะครับ จะเห็นว่าเรื่องของความดัน เบาหวาน อ้วนนะครับ ก็ยังเป็นสาเหตุหลัก ๆ ขึ้นมา นะครับ มีกรณีของตั้งครรภ์ด้วยแล้วก็มีภูมิคุ้มกันบกพร่อง 1 นะครับ ส่วนเรื่องของปัจจัยเสี่ยงเรื่องของการติดเชื้อก็จะอยู่ที่การเดินทางเข้าไปในพื้นที่ระบาด ซึ่งต้องมีมาตราการชายเป็น 13 นะครับ หญิง 9 นะครับ ค่ากลางวันนี้ต่ำว่า 60 ครับ 59.5 ปีนะครับ มีอายุน้อยคือ 31 อายุมากสุด 91 นะครับ ก็ต่ำลงนะครับ 7.5 วันเป็นค่ากลาง 29 1 ใน 3 อยู่ในประมาณสักสัปดาห์แรกเลยนะครับ มาดูสถานการณ์ตัวเลขที่สูงแบบนี้นะครับ เรามองย้อนออกไป กลับไปนะครับ ก็จะเห็นว่าสีน้ำเงินนี่นะครับ ก็คือการติดเชื้อในโรงพยาบาลนี่เริ่มจะเห็นชัดเจน คือเดินเข้ามารักษาในโรงพยาบาลก็จะเริ่มเยอะขึ้น ที่เราเห็นสภาพคนที่ต้องการเตียง ขอเตียงทั้งหลายนี่เคยสูงโด่งขึ้นมาในช่วงของเดือนเมษายนในช่วงสงกรานต์นะครับ ก็จะมา ภาพนี้สูงกว่าตอนนั้นด้วยนะครับ ซึ่งก็ทำให้เป็นภาพสะท้อนที่เห็นตามข่าวว่า มีคนที่ต้องการได้เข้ารับการรักษาในโรงพยาบาลตอนนี้ ทางการกระทรวงสาธารณสุข ก็จะร่วมด้วยกับทางกรุงเทพมหานคร ก็จะพยายามกันเต็มที่ ขณะที่ Active Cหรือ แท่งสีเหลืองที่เราเคยได้รายงานกันว่าถ้าสีเหลืองเยอะ สีน้ำเงินน้อย อันนี้ก็จะดี เพราะว่าเราจะได้ไปค้นหาในชุมชนกันให้ได้ ตอนนี้เข้ามาในโรงพยาบาลเยอะ ก็แสดงว่าการระบาดเป็นได้ทุกพื้นที่แล้วนะครับ แต่ในสีเทาที่เคยพุ่งสูงในช่วงของกลางเดือนพฤษภาคม ทำให้ยอดรวมไปถึง 9,000 กว่า ตอนนี้ในเรือนจำกันเริ่มควบคุมได้่นะครับ ตัวเลขลดลงเรื่อย ๆ นะครับ มาที่การสรุปใน… ของรายที่มาจากต่างประเทศก็จะมี 18 รายเป็น 2 หลักนะครับ โซมาลูน แคมเมอรูน ซูนดาน 1 1 ฝรั่งเศส 2 นะครับ อาหรับอมิเรด 1 นะครับแล้วก็กัมพูชาครับ อันนี้เข้ามามีทั้งหมด 6 ราย มี 3 รายที่เข้ามาทางช่องทางธรรมชาตินะครับ ไปดูที่อันดับของรายวันนะครับ เป็นรายใหม่ กรุงเทพมหานครเป็น 1 เลยนะครับ ส่วนตากนี่ไปทำ Active Case Finding นะครับ อยู่ในโรงงานเสื้อผ้า ซึ่งก็เลยไปเจอกลุ่มก้อนใหญ่นะครับ ราย รองมาจากกรุงเทพ ซึ่งอันนี้ก็เป็นระดับสูงของทางกรุงเทพฯ อีกรายหนึ่งแล้วนะครับ สมุทรปราการ 395 ชลบุรี 390 แล้วก็สมุทรสาครอยู่ที่ 295 ครับ มาดูในสรุปของทางประชุมของศูนย์บูรณาการของทางกรุงเทพฯ นะครับ ก็ได้มีการ Teleconference เข้ามานะครับ โดยสำนักอนามัยก็ได้แจ้งนะครับ ตอนนี้มี Clusterที่ต้องเฝ้าระวัง 111 แห่งนะคัรบไปตามเขตกลุ่มเขตนะครับ กรุงเทพฯ เหนือ มีจตุจักร บางซื่อ แล้วก็หลักสี่ ก็จะเห็นนะครับว่ามีของเก่าของใหม่ ก็จะผสมกันอยู่ในนี้นะครับก็จะมีที่ดินแดง ดุสิต ป้อมปราบ ราชเทวี สมพันธวงศ์ แล้วก็ห้วยขวาง วังทองหลาง ขออนุญาตนำเสนอสไลด์ให้ทางท่่านสื่อมวลชน ได้ขยายความตรงนี้เพิ่มเติมขึ้นไปนะครับ เพราะว่าในรายละเอียดต่าง ๆ นี้ ทางกรุงเทพมหานครก็จะลงรายละเอียดให้ นะครับ แล้วก็ได้ดำเนินการตามที่ ศบค. ได้แจ้งไปนะครับว่า มีกลุ่มที่เป็นเฝ้าระวังสูงสุด ก็คือเฝ้าระวังภายใน 14 วันอยู่ประมาณ 96 แห่งนะครับ แล้วก็ Cluster ที่ไม่พบผู้ป่วยภายใน 14 วันนะครับ จะทำเป็นสีเหลืองนะครับ จากที่เหลือนะครับ จาก 91 ถึงลำดับที่ 101 นะครับ 111 ครับ ประทานโทษครับ ส่วนที่ดีขึ้นนะครับ หลายคนบอกว่ามีข่าวดีบ้างไหม กรุงเทพมหานครมีข่าวเยอะ ๆ ๆ ก็มีครับ ในกรุงเทพฯ เหนือที่เราได้เคยรายงานไปเมื่อเดือนก่อนหน้านี้นะครับ ที่ดีขึ้นก็เช่น บริษัทรถทัวร์ โรงงานน้ำแข็งของจัตุจักร ที่ลาดพร้าวนะครับ แถวราดปลาเค้า แถวที่เป็นไซซ์ L เสียด้วยซ้ำ อันนี้ไม่พบเชื้อเลย กรุงเทพฯ กลางนะครับ ชุมชนวัดโสมนัสนะครับ บริษัทสินเชื่อแห่งหนึ่งที่ราชเทวี ประเวศน์ก็ กรุงเทพใต้ ปทุมวัน ก็คือชุมชนบ่อนไก่ก็ดีขึ้น ขายตรงที่ตึก Empire โมราวัน คนงานก่อแคมป์ก่อสร้าง คลองเตยก็ พวกพัก… ที่พัก ก่อสร้างนะครับ อันนี้ก็หลาย ๆ นี่ครับ รวมแล้วทั้งหมด 19 แห่งอยู่ในหน้าสไลด์นี้ ก็ดีขึ้น เป็นบทเรียนที่เราจะได้เรียนรู้กันนะครับ ว่าจะใช้เวลแล้วต้องใช้พลังของชุมชน พลังของผู้ประกอบการและพลังของรัฐ ในการร่วมด้วยช่วยกันทำให้ปลอดเชื้อกันได้ถึง 29 วัน ทำได้อย่างไร เป็นสิ่งที่ต้องเรียนรู้กันในชาวกรุงเทพมหานครนะครับ ส่วนของต่างจังหวัดครับ พวก ตาก แม่สอดนะครับ โรงงานแห่งนี้ 447 นี่นะครับ แล้วก็ทางสมุทรปราการนะครับ ก็จะพบของโรงงานผลิตเครืื่องปรับอากาศ นะครับชลบุรี สมุทรสาคร สงขลา ก็จะเป็นที่รายงานไปแล้วนะครับ เช่นเดียวกันกับที่นนทบุรี ที่ไทรน้อยนะครับ ก็เพิ่มอีก 25 สามพรานที่นครปฐม 9 ที่อุตสาหกรรมแต่โรงหมูนะครับ ที่ต่อเนื่องอยู่ 2 หลักเลยพบอยู่ รายนะครับ ก็จะต่อเนื่องจากโรงหมูเดิมที่นครปฐม ก็ยังเป็นประเด็นกันอยู่นะครับ ส่วน 12 จังหวัด อันนี้ก็พบเป็นกลุ่มก้อนจาก นะครับ 4 แห่งแล้วก็โรงเรียนปอเนาะอีก 5 แห่ง เพิ่มขึ้นมาใหม่เป็น 68 รวมแล้ว Cluster นี้ 643 รายนะครับ ส่วนสระบุรีก็ที่หนองแค ผลิตชิ้นส่วนคอมพิวเตอร์นะครับ ระนอง ประจวบฯ ราชบุรี ยังเป็นต่อเนื่องจากของเดิมนะครับ เช่นเดียวกับทาง สุราษฎร์ธานี ระยองมีที่ใหม่เกิดขึ้นที่เมืองระยอง และปลวกแดง นะครับ และโรงแยกขยะนะครับ ซึ่งเป็นตัวเลข 2 หลัก 15 13 และ 15 ตามลำดับนะครับ นี่คือสภาพที่เกิดขึ้นของทางการรายงานทั่วไปแล้ว สถานการณ์ทั่วโลกก็คงที่แล้ว นะครับ แล้วก็ของไทยเราก็เป็นการกระจุกตัวอยู่ในกรุงเทพมหานครแล้วก็ทางปริมณฑลนะครับ แล้วก็ภาคใต้บางส่วนนะครับ มีกระจุกตัวอยู่ที่ ที่ตาก ทั้งโรงงาน สถานประกอบการแล้วก็แคมป์คนงานก่อสร้างก็ยังเป็นเป้าหมายของการระบาดอยู่นะครับ เป็นพื้นที่การระบาดอยู่ ผมขออนุญาตไปต่อเนื่องเพิ่มเติม เนื่องจากว่าได้ว่าได้มีการออกข้อกำหนดในมาตรา 9 แห่งพระราชกำหนดแห่งการบริหารราชการในสถานการณ์ฉุกเฉิน พุทธศักราช 2548 นะครับ เป็นฉบับที่ 25 ที่สื่อมวลชนได้กรุณาให้ข่าวไปออกในช่วงของตอนดึกของคืนวันเสาร์นะครับ ต้องขอกราบเรียนพี่น้องประชาชนนะครับ ตามนโยบายที่ได้มีการประชุมกันระหว่างท่าน ผอ. ศบค. ทางผู้เกี่ยวข้อง ที่ปรึกษาทั้งหลายนะครับ ในวันศุกร์ ศบค. ทำงานกันอย่างเต็มที่นะครับ พยายามจะออกให้ได้เร็วที่สุดกฏหมายที่เป็นระเบียบต่าง ๆ ซึ่งใช้เวลาในเชิงของการสอบทาน ตรวจทานกันทั้งหลายนะครับ เพื่อที่จะลดผลกระทบที่จะออกระยะ ของคืนวันอาทิตย์อย่างที่เราออกคืนวันอาทิตย์เพื่อวันจันทร์ห่างกันไป ก็พยายามจะออกคืนวันเสาร์ ไม่ว่าอย่างไรก็ตามแต่ก็น้อมรับทุกเสียงที่ได้กล่าวมานะครับ เพราะว่าพวก้เราก็ทำงานกันอย่างเต็มที่ แล้วก็ทำเต็มที่ที่สุดนะครับตามคำสั่งที่เกิดขึ้นนะครับ ตรงนี้ก็จะขออนุญาตได้นำสไลด์ที่ได้มีการสรุปขึ้นมานะครับ ผมคงไมไ่ด้อ่านในรายละเอียด แต่เน้นย้ำออกไปตามข้อ… กำหนดที่ออก นะครับ ฉบับ 25 นี้ ก็เน้นย้ำเอาตามสาเหตุ ตอนนี้เหตุใหญ่ ๆ ก็จะอยู่ที่กรุงเทพฯ และปรมณฑล ก็คือ 6 จังหวัด คือ กรุงเทพ๊ นครปฐม นนทบุรี สมุทรปราการ และสมุทรสาคร แต่อีกพื้นที่หนึ่งที่บอกมีการกระจายตัวในการเกิดการติดเชื้อ ก็ที่จังหวัดชายแดนภาคใต้ก็มี นราธิวาส ปัตตานี และสงขลา นะครับก็รวมอีก 4 จังหวัด รวมทั้งหมดเป็น 10 จังหวัด แบ่งเป็น 2 พื้นที่นี่นะครับ 2 พื้นที่ก็จะมีกิจกรรมที่แตกต่างกัน ที่อยากจะเน้นย้ำ มาข้อที่ 2 ครับ อันนี้จะวงไว้ให้เห็นก็คือประกาศเฉพาะของกรุงเทพฯ และปริมณฑล ส่วนที่มีการติดเชื้อ ก็คือกลุ่มของแรงงานก่อสร้าง ซึ่งก็เป็น อย่างที่เราได้ฟังจากทาง กรุงเทพมหานคร แคมป์นู้นบ้าง แคมป์นี้บ้างหลายที่ขึ้นมาเพราะฉะนั้น จะต้องมีการตีความทางกฏหมายที่เกิดขึ้นว่าเอาทุกแคมป์ เอาทุกแรงงานนะครับ แม้กระทั่งกลุ่มรับเหมาที่จัดกระจาย วิ่งมาทั้งหลายนี่รวมกันอยู่ในนี้เลย อาคารขนาดใหญ่ ขนาดกลาง ขนาดย่อย รวมถึงอาคารสาธารณะ ไม่ว่าจะเป็นถนน หรือเป็นการก่อสร้างทารถไฟฟ้า ซึ่งล้วนต้องใช้แรงงาน รายงานการติดเชื้อมาทั้งหมด เพราะฉะนั้น ก็ต้องออกมาตรการนี้ครอบคลุมนะครับ ทั้งหมด ความยากของการออกข้อกำหนดนี้ก็คือต้องไปดูกฎหมายหลายกฎหมาย ชื่อสถานที่ต่าง ๆ ออกมาด้วยนะครับ เป็นวัตถุประสงค์ของข้อกฎหมายนี้แล้วก็ที่สำคัญคือให้เขาอยู่กับที่นะครับ ให้อยู่ในแคมป์นั้นและไม่ออกไปไหน แล้วก็ให้นายจ้าง หรือผู้ที่เป็นสถานก่อสร่าสถานประกอบการณ์ ดูแลพวกเขานะครับ แล้วก็ให้อยู่กับที่แล้วก็ที่บอกว่าไม่ได้ล็อกดาวน์กรุงเทพฯ ก็คือจุดนี้ทำเฉพาะจุดตรงนี้ครับ มาดูข้อที่ 3 เป็นกลุ่มของสถานประกอบการ เป็น โรงงานนะครับ อันนี้ก็ไม่ได้ปิดนะครับ ก็ให้ทำงานไปส่วนนี้ก็จะเรียกว่า Bubble and Seal ส่วนใหญ่ก็อยู่กรุงเทพฯ และปริมณฑลนะครับ เป็นการออกข้อกำหนดทางด้านนี้ ก็เน้นย้ำ ไม่ให้มีการเคลื่อนย้าย เดินทางออกนอกสถานที่ อันนี้ก็จะพยายามล็อกเป็นจุด ๆ ไปนะครับ แล้วก็ข้อที่ 4 ก็คือเรื่องของกรุงเทพอีกเหมือนกันก็จะลงไปในรายละเอียด เชื่อมโยงไปที่ การมีสถานที่ที่รับประทานอาหารนะครับ อันนี้ก็ได้รับการให้ความสำคัญนะครับก็คือเป็นการ Take Awaการใช้ การประกอบอาหาร หรือกเสร็จแล้วไปรับประทานนอกสถานประกอบการหรือร้านอาหารนั้น ๆ นะครับ แล้วก็ห้างสรรพสินค้าครับ ก็ยังเปิดได้อยู่ครับ แต่ว่าให้ปิด 21.00 น. 21.00 น. ให้งดจัดการประชุมสัมมนาหรือการจัดเลี้ยงเพราะการรวมตัวกันรวมกลุ่มกันก็มีโอกาสสิ่ง ส่วนกิจการ กิจกรรมอื่น สังสรรค์ทั้งหลาย ยกเว้นแต่ได้รับการอนุญาต ส่วนทุก ๆ จังกวัดข้อ 5 ครับ อันนี้ก็เป็นข้อกว้าง ๆ การไปตรวจตราให้อำนาจเจ้าหน้าที่ ให้ไปตรวจตราตลาดชุมชน นี่ก็ให้อำนาจของทางด้าน จังหวัดมีคำสั่งสามารถปิดสถานที่ต่าง ๆ เหล่านั้นได้นะครับ ส่วนข้อที่ 6 ก็คือเป็นการให้พนักงานเจ้าหน้าที่ เข้าไปช่วยเหลือ ผู้ที่ด้อยโอกาส สูงอายุ เหมาะสมนะครับ อันนี้ก็เป็นที่มาที่ไปของที่ต้องประชุมกรรมการ ศบศ. ที่จะได้เยี่ยวยาผู้ได้รับผลกระทบจากตรงนี้ ส่วนข้อที่ 7 อันนี้ก็ให้อำนาจพนักงานเจ้าหน้าที่นะครับ ตามจุดตรวจ ด่านตรวจ จุดสกัดเพื่อคัดกรองการเดินทาง อย่างที่ว่านะครับ ถึงแม้คำสั่งจะออกมามาตราการอะไรอย่างไร แ่มาตราการที่จะต้องมีก็จะต้องใช้ทางกฎหมายนะครับ เพราะฉะนั้น ความรอบคอบของการเขียนกฏหมายก็เพื่อที่จะได้ให้ทางเจ้าหน้าที่ได้ใช้กฎหมายนั้นอย่างถูกต้องด้วย ต้องขอน้อมรับในทุกเสียงที่บอกว่า เอ๊ะ เพิ่งออก แต่เห็นแรงงานต่าง ๆ ออกไปมากมายแล้วนะครับ อันนี้ก็โดยเจตนาของกฎหมายก็จะแต่อย่างไรก็ตามแต่นะครับ เราอยู่ในเมืองไทยเราก็มีอิสระเสรีพอสมควรนะครับนะครับ ณ ตอนนี้มีออกข้อกำหนดฉบับนี้ก็ขอความร่วมมือทุกท่านด้วยนะครับ ก็อยากให้ทุกท่านให้ความร่วมมือ ข้อกฎหมายคือข้อกฎหมาย เราก็ไใ่อยากให้ใครได้รับโทษอย่างนี้นะครับ ตามกฎออกมาเป็นกติกาเพื่อที่จะได้อยู่ร่วมกันอย่างดีในสังคม ซึ่งมาตราที่สำคัญที่สุด ก็ต้องรับความร่วมมืทอจจากพี่น้องประชาชน ผมรับทราบเลนครับ ว่ากระทบต่อหลายแต่ตัวเลขที่เกิดขึ้นก็เป็นเรื่องที่ช่วยในการที่จะลดการระบาดแล้วก็ความเจ็บไข้ได้ป่วยของทุก ๆ คนในประเทศไทยนะครับ อันนี้ข้อที่ 7 นี้ จะโยงไปที่จังหวัดชายแดนใต้ พอปิดโรงเรียน ในด้านศาสนาจะการกระจายไปอีกหลายจังหวัด เพราะฉะนั้น ตรงนี้ มาตรการของ 4 จังหวัดชายแดนใต้ ก็จะมีความเข้มข้นขึ้นตรงนี้นะครับ ก็จะมีทั้งการแสดงบัตรประชาชน มีใบอนุญาตต่าง ๆ นะครับ ซึ่งก็เป็นความรอบคอบในการที่จะออกข้อกำหนดออกมาประชาชนในพื้นที่ครับ ส่วนการคมนาคมที่มีการเดินทางของกรุงเทพมหานคร และปริมณฑล พวกนี้ก็ตั้งจุดตรวจอันนี้ก็ต้องขอความร่วมมือด้วยนะครับ แล้วก็เส้นทางอื่น ๆ จังหวัดอื่น ๆ ก็เป็นข้อ 3 ย่อยตรงนี้ ก็อยากจะให้มีการดำเนินการ อาจจะมีความไม่สะดวกในการเดินทางของพี่น้องประชาชนนะครับ เราก็ไม่อยากจะปิดล็อกดาวน์ของทั้งประเทศเหมือนที่เราเคยมีมา เพราะว่าทำให้การดำเนินชีวิตของเรายุ่งยากมาก ๆ นะครับ แต่อย่างไรก็ตามแต่นะครับ ก็การตามตรวจอาจจะทำให้เกิดความไม่สะดวก ไม่สบายนะครับ ได้เตือนว่าลดการเดินทางให้ได้มากที่สุดนะครับ ใช้เทคโนโลยีในการสื่อสาร ยกเว้นผู้มีอำนวจหน้าที่ในการที่ต้องไปเกี่ยวข้อง เกี่ยวโยงอะไรทั้งหลายเหล่านี้นะครับ หรือถ้ามีคำถามว่าถ้าไปฉีดวัคซีนล่ะได้ไหม อันนั้นเจอคนมากกว่า 25 คนอีกนะครับ รวมกลุ่มกันมาก ๆ ถ้าเป็นการเกี่ยวข้องกับการควบคุมป้องกันโรค ท่านก็ยังไปได้นะครับ ในส่วนบริการฉีดวัคซีน จะนัดกันไปเป็นร้อย เป็นพันทั้งหลายก็ท่านก็แจ้งต่อเจ้าหน้าที่อันนี้ก็ถือว่าเป็นเรื่องเชื่อมโยงกับการป้องกันควบคุมโรค สามารถทำได้ ส่วนเรื่องการปราบปรามผู้กระทำผิดในข้อ 8 นะครับ อันนี้ก็เป็นอำนาจเจ้าหน้าที่ การลักลอบเล่นพนัน มั่วสุมยาเสพติดอะไรทั้งหลายนี้ ก็ขอท่านได้โปรดอย่าทำเลยนะครับ เราจะได้อยู่ด้วยกันอยา่งมีความสุขนะครับ รวมถึงข้อ 9 Work Form Home การทำงานในที่ตั้งนะครับ ไม่ว่าจะเป็นที่พรรคของท่านหรืออะไรก็แล้วแต่เพื่อลดการเดินทาง ก็ขอความร่วมมือด้วย ข้อที่ 10 คือกิจกรรมทางสังคม ลดการจัดงานสัหรืองานรื่นเริง งดเลยนะครับ อันนี้ขอความร่วมมือนะครับเป็นเวลาอย่างน้อยก็ 30 วันนะครับ อันนี้ก็ขอให้ร่วมด้วยช่วยกัน ก็ขอทั้งประเทศเลยนะครับ จะได้ช่วยกัน ลดการผ่านละอองฝอย จากการที่นั่งโต๊ะด้วยกัน ซึ่งก็เป็นช่องทางของการติดเชื้อครับผม ครับ แล้วก็มีสรุปที่จะกล่าวถึงนะครับ เมื่อสายวันนี้นะครับ ทางท่าน ผอ. ศบศ. เช่นกันนะครับ ท่านก็ได้เรียกประชุมคณะกรรมการนะครับ ของศบศ. ก็ได้รับมอบหมายให้เกริ่นนำเบื้องต้นนะครับ ว่าเดี๋ยวท่าน ผอ. ศบส. คงได้มาให้ข่าวด้วยนะครับ เบื้องต้นก็มีข้อกำหนดข้อ… ฉบับที่ 25 ขึ้นมาแล้วนี่กระทบต่อใครนะครับ ก็นำผลกระทบของคนกลุ่มนั้นมาเยียวยานะครับ ที่พูดคุยกันก็คือผู้ประกอบการนะครับ ที่มีคนที่ต้องปิดกิจการใน 6 จังหวัดนะครับ อันนี้มีถึง 697,390 คน ตามที่ขึ้นทะเบียนไว้กับกระทรวงการคลังนะครับ ในระบบประกันสังคมนะครับ ที่ไว้แล้ว อันนี้ก็จะได้รับการเยียวยา ยกตัวอย่างเช่น ได้ 50 เปอร์เซ็นต์ของรายได้ เช่น แรงงานบอกให้หยุดก็หยุด ให้เขาอยู่ในนั้น เดี๋ยวให้นะครับ โดยเอา 50 เปอร์เซ็นต์ ให้พูดง่าย ๆ จ้างให้อยู่เฉย ๆ อยู่ตรงนั้นนะครับ ไม่เกิน 7,500 อันนี้เบื้องต้นที่ว่าไว้นะครับ โดยเฉพาะถ้ากลุ่มนี้มีประกันสังคม เป็นคนไทย มีสัญชาติไทยนี่ อันนี้เป็นตัวอย่างนะครับ ส่วนถ้าไม่ได้อยู่ในระบบประกันสังคมล่ะนะครับ ก็ให้ไปลงขึ้นทะเบียนเสียนะครับ ภายในระยะเวลา 1 เดือนแล้วก็จะได้นะครับ ลงทะเบียนนะครับ เพราะว่าบางคนไม่มีลูกจ้าง ทำอะไรเองนะครับ พวกหาบเร่ แผงลอย เมื่อเช้าก็พูดคุยกันอยู่นะครับ ก็ให้ไปขึ้นทะเบียนในแอปถุงเงินนะครับ ผ่านโครงการคนละครึ่งก็จะได้ด้วย อีกเยอะแยะหลายอย่างทีเดียวครับ คงอาจจะคู่ขนานกันตรงนี้หรืออาจจะสายกว่านี้นะครับ ท่านผู้ ผอ. สบส. คงจะได้มีการแถลงข่าวให้ทุกคนได้รับทรราบ ส่วนมราที่มีประเด็นก็คือ ของร้านอาหาร จัดข้ออาหารขึ้นมาแล้วยังมาคุยกันว่าเขาเตรียมอาหารแล้ว แล้วเตรียมวัตถุดิบแล้ว ในวันจันทร์อย่างนี้นะครับ จริง ๆ ก็ไม่ได้ปิดนะครับ สัง่ให้แต่ถ้ามีประเด็นนี่ มีปัญหานี่ ก็สำหรับก็ยังมีความต้องการอยู่คนที่อยู่ในแคมป์ก็ยังต้องการอาหารอยู่นะครับ ก็ขอให้ทางสมาคมอุตสาหกรรมก่อสร้าง กับสมาคมภัตตาคารอาหาร และอาหารนี่น่ะครับ ขอให้ผู้คนของภัตตาคาร ร้านอาหาร ร้านอาหารร้านย่อย ๆ แผงลอย แม้ค้าทั้งหลายนี่ จัดอาหารให้แรงงานก่อสร้างที่เขาอยู่ใน"ซต์งานนั้น รอรับเงินนะครับ ก็ได้ทราบว่าจ่ายเป็นช่วง ๆ ให้นะครับ อาจจะเป็น 5 วัน 7 วันอะไรก็แล้วแต่นี่ เพื่อจะให้เขาอยู่ตรงนั้นไม่ไปไหนนะครับ ซึ่งอันนี้ก็จะมีวัตถุดิบทั้งหลาย ก็จะได้ใช้ประโยชน์ในตรงนี้จะดูแลเยียวยาทุก ๆ ท่านนะครับ ผมเองในฐานะที่อยู่ใน ศบค. ก็ได้รับทราบข้อมูล ก็มารายงานครับ ครับวันนี้ก็มีคำถามมาจากสื่อออนไลน์ เริ่มที่คำถามเกี่ยวข้องกับข้อกำหนดข้อที่ 25 เรื่องของการควบคุมแรงงานก่อสร้าง ว่ามาตรการคุมเข้มดังกล่าว ที่อยู่ในกรุงเทพฯ ปริมณฑลนี่ หมายถึง การก่อสร้างขนาดใหญ่ หรือการรีโนเวต การต่อเติม การตกแต่ง ตามห้างสรรพสินค้า ตามอาคารบ้านเรือนต่าง ๆ ระงับ ต้องหยุดการก่อสร้างด้วยหรือไม่ครับ เพราะว่าคนเหล่านี้ หลายคนก็ไม่ได้อยู่ในแคมปฺชซึ่งถือว่าเป็นเป้าหมายในการควบคุมครับ</w:t>
      </w:r>
    </w:p>
    <w:p>
      <w:pPr>
        <w:pStyle w:val="BodyText"/>
      </w:pPr>
      <w:r>
        <w:t xml:space="preserve">(นายแพทย์ทวีศิลป์) ครับ ก็ตามเจตนาของกฎหมายก็คงจะไม่สามารถแจกแจงได้ว่าคนกลุ่มไหนเป็นกลุ่มไหน ถ้าเป็นแรก็ล้วนแต่มีความเสี่ยง ก็อาจจะทำงานที่หนึ่ง พักที่หนึ่งนะครับ แล้วก็มีการย้ายกันอย่างนี้กันเรื่อย ๆ ถ้ามีการทำงานอยู่ ก็อาจจะเป็นแหล่งการแพร่กระจายโรคนะครับ ทางคณะกรรมการที่ปรึกษา ของทาง ศบค. ก็ยังคงคิดว่านี่นะครับ ไปมาหาสู่กัน เพราะฉะนั้น ตรงนี้ก็สื่อความหมายว่าเป็นทุกส่วนนะครับ ทั้งสัญชาติไทย และแรงงานต่างด้าว ต้องขอให้หยุดสักพักหนึ่งก่อน อย่างน้องก้ 30 วันตามเจตนาของข้อกำหนดนี้ออกมาครับ</w:t>
      </w:r>
    </w:p>
    <w:p>
      <w:pPr>
        <w:pStyle w:val="BodyText"/>
      </w:pPr>
      <w:r>
        <w:t xml:space="preserve">(คุณสุภนันท์) ครับ มีคำถามเกี่ยวข้องกับตัวเลขการฉีดวัคซีน 2-3 วันที่ผ่านมามีการตั้งข้อสังเกตว่าตัวเลขการฉีดวค่อนข้างจะน้อย หรือเปล่าครับ แล้วจะตามเป้าหรือเปล่าครับ</w:t>
      </w:r>
    </w:p>
    <w:p>
      <w:pPr>
        <w:pStyle w:val="BodyText"/>
      </w:pPr>
      <w:r>
        <w:t xml:space="preserve">(นายแพทย์ทวีศิลป์) ครับ อย่างที่ได้รับทราบกันมานะครับ วัคซีนไม่ได้มาล็อตใหญ่ ๆ ค่อย ๆ ทะยอยกันมาซึ่งบางครั้งมามากก็บางครั้งศักยภาพ บางที่ที่ฉีด มาได้ 1 วัน ก็ฉีดได้เลยนะครับ แต่ว่าบางที่ก็จะกระจายการฉีดออกไปให้ลดหลั่นกันไป รับนัดก็จะกระจายกันไป อันนี้แล้วแต่ที่ ล่าสุดที่เพิ่งมานี่ ก็ 25-26 ในปลายสัปดาห์ที่ผ่านมานี่เองนะครับ ก็ท่านก็ที่มีนัดอยู่ก็ได้รับการเรียกตัวให้ไปฉีดวัคซีน ก็ขอให้ท่านไปรับวัคซีนตามที่ได้รับนัดหมายด้วยครับ</w:t>
      </w:r>
    </w:p>
    <w:p>
      <w:pPr>
        <w:pStyle w:val="BodyText"/>
      </w:pPr>
      <w:r>
        <w:t xml:space="preserve">(คุณสุภนันท์) ครับ ขออนุญาตคำถามสุดท้ายนะครับเกี่ยวข้องกับมาตรการรองรับผู้ป่วยหลังตอนนี้มีรายงานตัวเลขรายวันค่อนข้างสูงครับ มาทั้งจาก PPTV และ MBT แล้วก็ NBT ก็มีการสอบถามว่า Home isolation มารองรับนี้หรือเปล่าครับ</w:t>
      </w:r>
    </w:p>
    <w:p>
      <w:pPr>
        <w:pStyle w:val="BodyText"/>
      </w:pPr>
      <w:r>
        <w:t xml:space="preserve">(นายแพทย์ทวีศิลป์) ครับ เมื่อเช้านี้ที่ประชุม EOC ที่กระทรวงสาธารณสุข ท่านปลัดกระทรวงสาธารณสุขนะครับ ท่านนะครับ ก็ได้รายงานต่อที่ประชุมว่าเรื่องของการรักษาตัวอยู่ในบ้านนะครับ หรือ Home Assolation นี่ เหลือลงในรายระเอียดนะครับอย่างน้อยก็มีการคุยกันนะครับ ว่าถ้าการรักษาตัวอยู่ในโรงพยาบาลหรือ Hospitel เดิมมบอกว่า 14 วัน ถ้าบอกว่าไม่มีปัญหา ดีแล้วนี่ จะดูแลอยู่ที่บ้านนี่จะช่วยให้ได้ 1 ใน 3 เตียงว่าได้ขึ้นในที 1 ใน 3 เลย ในขณะเดียวกันอันนี้ก็เป็นกลุ่มสีเขียวนะครับ ก็กำลังทำกันอยู่มีมาตราการโดยเร็วออกมา ว่าเราจะติดตามกลุ่มคนที่ออกมาในวันที่ 12 13 14 ได้ดูแลตัวเอง และมีระบบการติดตามอย่างใกล้ชิดอย่างไรนะครับ ในกรณีที่ท่านมีการป่วยไข้ดูแลขึ้นมา แล้วก็ให้ความมั่นใจได้ กลุ่มสีเหลืองและสีแดงนะครับ ตอนนี้ ท่านรองนายกรัฐมนตรี ท่านรัฐมนตรีกระทรวงสาธารณสุข ร่วมมือกับทางกรุงเทพมหานคร ไปเปิดโรงพยาบาล ICU สนามนะครับ ทางด้านเรื่องของการทำ ICU นะครับการทำนอกสถานที่หรือในสถานที่แบบโดยเร็ว อันนี้ก็กำลังทำกันเต็มที่ครับ กราบเรียนเราพยายามที่จะหาหนทางทุกหนทางช่วยทุกท่านอยู่ครับวันนี้ก็ไม่มีประเด็นเพิ่มเติมนะครับขอกราบขอบพระคุณทุก ๆ ท่านนะครับ ก็เข้าใจอารมณ์ของสังคม ณ ตอนนี้เป็นเรื่องที่ค่อนข้างที่จะลำบากใจนะครับ ทุก ๆ คน ทั้งผู้ที่เป็นฝ่ายบริหาร ทั้งผมเอง ในหน้าที่ต้องมาสื่อสาร ในความรู้สึกของพี่น้องประชาชนทุก ๆ ท่าน ประกอบการ ประชาชนทุกคนที่อยู่ในประเทศไทยทุกวันนี้ อยู่ในสภาวะของความยากลำบาก ตัวเลขเพิ่มทุกวทุกวันที่ฟังก็ไม่ค่อยจะมีข่าวที่จะดีนะครับป่วยและคนเสียชีวิต ซึ่งผมเองมารายงานในตรงนี้ ก็ต้องยอมรับว่าตัวเองก็ต้องทำตัวเอง จัดการความรู้สึกอารมณ์ตัวเองเป็นกันอยู่ตอนนี้นะครับ ที่จะได้เข้าใจสถานการณ์สิ่งที่เกิดขึ้น ล้วนแล้วแต่ไม่มีใครต้องการให้มันเกิดขึ้น เราต้องการให้ผ่านพ้นไปด้วยกัน เราก็ต้องมีสติ ร่วมมือร่วมใจกัน สำคัญที่สุด เพราะว่าศัตรูตัวร้ายของเรา ซึ่งเขาไปอยู่ทุกที่ทุกอย่าง ซึ่งถ้าเราร่วมพลังกันนะครับในความยากลำบากนี้ เราก็จะชนะจนได้นะครับ ต้องขอกำลังใจที่จะเกิดขึ้นกับทุก ๆ คน ช่วยเหลือซึ่งกันและกันทำให้เราผ่านพ้นกันไปได้ คนคนหนึ่งทำจะไม่ประสบความสำเร็จเลยครับ เราต้องทำกันทุก ๆ คน ทั้งประเทศไทยครับ เราเคยทำกันได้ ในการใส่หน้ากากหน้ากากผ้า หน้ากากอนามัยก็เป็นอีกช่วงระยะเวลาหนึ่ง ขอกราบขอบพระคุณทุก ๆ ท่านที่ได้เข้าใจแล้วช่วยกันนะครับ กราบขอบพระคุณเป็นอย่างสูงนะครับ ขอบพระคุณครับ ท่าน โฆษก ศบค. นะครับ นายแพทย์ทวีศิลป์ วิษณุโยธิน รายละเอียดจากข้อกำหนดที่ออกมา เพื่อที่จะควบคุมการแพร่ระบาดนะครับ เข้าใจว่าสักครู่นี้เองนะครับ การประชุม สบส. ได้เสร็จสิ้นนะครับ ท่านนายกรัฐมนตรีมีการแถลงข่าวนะครับ ไปติดตามในส่วนของรายละเอียดได้นะครันะครับ ก็จะมีหลากหลายมาตรการด้วยกันและช่วงท้ายของการแถลงข่าวในวันนี้เราก็จะมีตัวแทนจากกระทรวงแรงงานมาร่วมพูดคุย ในรายละเอียดมาตรการการช่วยเหลือ เยียวยาผู้รับผลกระทบทั้งหมดด้วยนะครับภาษาอังกฤษนะครับ เรียนเชิญคุณเพ็ญโสม เลิศสิทธิชัย กองประมวลและวิเคราะห์ข่าวเรียนเชิญครับ สวัสดีค่ะ ขอบคุณนะครับ ขอบคุณค่ะ สวัสดีค่ะ</w:t>
      </w:r>
    </w:p>
    <w:p>
      <w:pPr>
        <w:pStyle w:val="BodyText"/>
      </w:pPr>
      <w:r>
        <w:t xml:space="preserve">(คุณสุภนันท์) ครับ ขอบคุณคุณ เพญโสม กองประมวลและวิเคราะห์ข่าว ต่างประเทสครับ เดี๋ยวช่วงนี้เราพักกันครู่หน่ึงนะครับ กับโฆษกกระทรวงแรงงานถึงมาตรการให้ความช่วยเหลือพี่น้องแรงงานที่ได้รับผลกระทบ การระบาด COVID-19 ช่วงนี้พักกันสักครู่ครับ</w:t>
      </w:r>
    </w:p>
    <w:p>
      <w:pPr>
        <w:pStyle w:val="BodyText"/>
      </w:pPr>
      <w:r>
        <w:t xml:space="preserve">(คุณพลพล) COVID-19 รอบนี้นะครับ เป็นการแพร่ระบาดที่รุนแรงและน่ากลัวจะบอกล่าวทุก ๆ ท่านนะครับ เราจะต้องดูแลตัวเองนะครับ ล้างมือ อาบน้ำ สระผมหลังจากเข้ามาในบ้านนี่เพื่อให้ทุกคนในบ้านปลอดภัยนะครับ ล้างเจลแอลกอฮอล์นะครับ พกไปตลอดเวลเลยก็ได้นะครับ แล้วก็สวมหน้ากากนะครับ อย่างน้อยอาจจะเป็นแมสก์สบาย ๆ โล่ง ๆ นะครับ แบบแมสก์จริงจังหนา ๆ หน่อย 2 ชั้นยิ่งดีเลยนะครับ เพื่อจะลดภาระให้กับแพทย์ พยาบาลทุกคนนะครับ ตอนนี้คุณหมอแพทย์พยาบาลทุก ๆ คนนี่เหนื่อยมากคิดว่าเหนื่อยมากจริง ๆ นะครับ ทุกคนหนักหนาสาหัสนะครับ แทบไม่ได้กลับบ้านกลับช่องกัน ต้องดูแลตัวเองด้วย ต้องดูแลคนอื่นด้วย น่าเห็นใจอย่างมากเลยนะครับ เพราะฉะนั้น พวกเราทุก ๆ คนนะครับ ร่วมมือและป้องกันช่วยลดภาระได้ยะครับ มันจะได้ผ่านเรื่องราวโดยเร็วที่สุดนะครับ อยากให้ทุกคนปลอดภัยนะครับ เป็นกำลังใจให้ทุกคนนะ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28 มิ.ย. 64)</dc:title>
  <dc:creator/>
  <cp:keywords/>
  <dcterms:created xsi:type="dcterms:W3CDTF">2024-01-31T05:04:17Z</dcterms:created>
  <dcterms:modified xsi:type="dcterms:W3CDTF">2024-01-31T05: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1 มกราคม 2567 เวลา 10.30 น.</vt:lpwstr>
  </property>
  <property fmtid="{D5CDD505-2E9C-101B-9397-08002B2CF9AE}" pid="3" name="subtitle">
    <vt:lpwstr/>
  </property>
</Properties>
</file>